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491D5" w14:textId="77777777" w:rsidR="00A56F06" w:rsidRDefault="00A56F06" w:rsidP="00A56F06">
      <w:pPr>
        <w:ind w:right="360"/>
        <w:jc w:val="center"/>
        <w:rPr>
          <w:b/>
          <w:sz w:val="28"/>
          <w:szCs w:val="28"/>
        </w:rPr>
      </w:pPr>
      <w:bookmarkStart w:id="0" w:name="_Hlk32584884"/>
      <w:r>
        <w:rPr>
          <w:b/>
          <w:iCs/>
          <w:sz w:val="28"/>
          <w:szCs w:val="28"/>
        </w:rPr>
        <w:t xml:space="preserve">CS302-Design and analysis of Algorithm                                 </w:t>
      </w:r>
      <w:r>
        <w:rPr>
          <w:b/>
          <w:sz w:val="28"/>
          <w:szCs w:val="28"/>
        </w:rPr>
        <w:t>Spring 2020</w:t>
      </w:r>
    </w:p>
    <w:p w14:paraId="47CB6149" w14:textId="77777777" w:rsidR="00A56F06" w:rsidRDefault="00A56F06" w:rsidP="00A56F06">
      <w:pPr>
        <w:ind w:right="360"/>
        <w:jc w:val="center"/>
        <w:rPr>
          <w:b/>
          <w:sz w:val="28"/>
          <w:szCs w:val="28"/>
        </w:rPr>
      </w:pPr>
    </w:p>
    <w:p w14:paraId="6060143F" w14:textId="122E80D1" w:rsidR="00A56F06" w:rsidRDefault="00A56F06" w:rsidP="00A56F06">
      <w:pPr>
        <w:ind w:right="90"/>
        <w:jc w:val="center"/>
        <w:rPr>
          <w:b/>
          <w:sz w:val="40"/>
          <w:szCs w:val="40"/>
        </w:rPr>
      </w:pPr>
      <w:r>
        <w:rPr>
          <w:b/>
          <w:sz w:val="28"/>
          <w:szCs w:val="28"/>
        </w:rPr>
        <w:t xml:space="preserve"> </w:t>
      </w:r>
      <w:r>
        <w:rPr>
          <w:b/>
          <w:sz w:val="40"/>
          <w:szCs w:val="40"/>
        </w:rPr>
        <w:t>Assignment 3</w:t>
      </w:r>
    </w:p>
    <w:p w14:paraId="60F58FD9" w14:textId="7C4E19F6" w:rsidR="00A56F06" w:rsidRDefault="00A56F06" w:rsidP="00A56F06">
      <w:pPr>
        <w:ind w:right="360"/>
        <w:jc w:val="center"/>
        <w:rPr>
          <w:b/>
          <w:color w:val="FF0000"/>
          <w:sz w:val="40"/>
          <w:szCs w:val="40"/>
          <w:u w:val="single"/>
        </w:rPr>
      </w:pPr>
      <w:r>
        <w:rPr>
          <w:b/>
          <w:color w:val="FF0000"/>
          <w:sz w:val="40"/>
          <w:szCs w:val="40"/>
          <w:u w:val="single"/>
        </w:rPr>
        <w:t>Due Date: 8th-May-2020 (11:55 pm) (Friday)</w:t>
      </w:r>
    </w:p>
    <w:p w14:paraId="479C654D" w14:textId="77777777" w:rsidR="00A56F06" w:rsidRPr="00A56F06" w:rsidRDefault="00A56F06" w:rsidP="00A56F06">
      <w:pPr>
        <w:ind w:right="360"/>
        <w:rPr>
          <w:b/>
          <w:sz w:val="14"/>
          <w:szCs w:val="14"/>
        </w:rPr>
      </w:pPr>
    </w:p>
    <w:p w14:paraId="55E72346" w14:textId="77777777" w:rsidR="00A56F06" w:rsidRDefault="00A56F06" w:rsidP="00A56F06">
      <w:pPr>
        <w:ind w:right="360"/>
        <w:rPr>
          <w:sz w:val="24"/>
          <w:szCs w:val="24"/>
        </w:rPr>
      </w:pPr>
      <w:r>
        <w:rPr>
          <w:b/>
          <w:bCs/>
          <w:sz w:val="28"/>
          <w:szCs w:val="28"/>
        </w:rPr>
        <w:t xml:space="preserve">Assignment Submission </w:t>
      </w:r>
    </w:p>
    <w:p w14:paraId="6EBE6DA5" w14:textId="1A81455C" w:rsidR="00C47473" w:rsidRPr="001D5582" w:rsidRDefault="00C47473" w:rsidP="00A56F06">
      <w:pPr>
        <w:spacing w:after="0" w:line="240" w:lineRule="auto"/>
        <w:ind w:right="360"/>
        <w:jc w:val="both"/>
        <w:rPr>
          <w:b/>
          <w:color w:val="5B9BD5" w:themeColor="accent5"/>
          <w:sz w:val="28"/>
          <w:szCs w:val="28"/>
        </w:rPr>
      </w:pPr>
      <w:r>
        <w:rPr>
          <w:b/>
        </w:rPr>
        <w:t xml:space="preserve">Question 1 Part </w:t>
      </w:r>
      <w:proofErr w:type="spellStart"/>
      <w:r>
        <w:rPr>
          <w:b/>
        </w:rPr>
        <w:t>a,b,c,d,e</w:t>
      </w:r>
      <w:proofErr w:type="spellEnd"/>
      <w:r>
        <w:rPr>
          <w:b/>
        </w:rPr>
        <w:t xml:space="preserve"> (Brute Force):</w:t>
      </w:r>
    </w:p>
    <w:p w14:paraId="2BC948F2" w14:textId="77777777" w:rsidR="00A56F06" w:rsidRDefault="00A56F06" w:rsidP="00A56F06">
      <w:pPr>
        <w:ind w:right="360"/>
        <w:rPr>
          <w:b/>
          <w:color w:val="FF0000"/>
          <w:sz w:val="18"/>
          <w:szCs w:val="18"/>
        </w:rPr>
      </w:pPr>
    </w:p>
    <w:p w14:paraId="4928674E" w14:textId="293E2F9B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 xml:space="preserve">Member: 1 </w:t>
      </w:r>
    </w:p>
    <w:p w14:paraId="640023E2" w14:textId="1A3DD25F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Roll No: ___</w:t>
      </w:r>
      <w:r w:rsidR="00C47473" w:rsidRPr="00C47473">
        <w:rPr>
          <w:b/>
          <w:color w:val="1F3864" w:themeColor="accent1" w:themeShade="80"/>
          <w:sz w:val="24"/>
          <w:szCs w:val="24"/>
        </w:rPr>
        <w:t>18F-0269</w:t>
      </w:r>
    </w:p>
    <w:p w14:paraId="746D893D" w14:textId="25945096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Section: ___</w:t>
      </w:r>
      <w:r w:rsidR="00C47473" w:rsidRPr="00C47473">
        <w:rPr>
          <w:b/>
          <w:color w:val="1F3864" w:themeColor="accent1" w:themeShade="80"/>
          <w:sz w:val="24"/>
          <w:szCs w:val="24"/>
        </w:rPr>
        <w:t>4A</w:t>
      </w:r>
    </w:p>
    <w:p w14:paraId="2936D7D5" w14:textId="6DB8FDD3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Name: ___</w:t>
      </w:r>
      <w:r w:rsidR="00C47473" w:rsidRPr="00C47473">
        <w:rPr>
          <w:b/>
          <w:color w:val="1F3864" w:themeColor="accent1" w:themeShade="80"/>
          <w:sz w:val="24"/>
          <w:szCs w:val="24"/>
        </w:rPr>
        <w:t>MUHAMMAD AWAIS ZAHID</w:t>
      </w:r>
    </w:p>
    <w:bookmarkEnd w:id="0"/>
    <w:p w14:paraId="3802C4CC" w14:textId="77777777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</w:p>
    <w:p w14:paraId="5D448559" w14:textId="01E7F4D3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 xml:space="preserve">Member: 2 </w:t>
      </w:r>
    </w:p>
    <w:p w14:paraId="28BC8CDD" w14:textId="003E3EA3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br/>
        <w:t>Roll No: ___</w:t>
      </w:r>
      <w:r w:rsidR="00C47473" w:rsidRPr="00C47473">
        <w:rPr>
          <w:b/>
          <w:color w:val="1F3864" w:themeColor="accent1" w:themeShade="80"/>
          <w:sz w:val="24"/>
          <w:szCs w:val="24"/>
        </w:rPr>
        <w:t>18F-346</w:t>
      </w:r>
    </w:p>
    <w:p w14:paraId="6474B27B" w14:textId="6EC68402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Section: ___</w:t>
      </w:r>
      <w:r w:rsidR="00C47473" w:rsidRPr="00C47473">
        <w:rPr>
          <w:b/>
          <w:color w:val="1F3864" w:themeColor="accent1" w:themeShade="80"/>
          <w:sz w:val="24"/>
          <w:szCs w:val="24"/>
        </w:rPr>
        <w:t>4A</w:t>
      </w:r>
    </w:p>
    <w:p w14:paraId="6BEFFB5D" w14:textId="01CCD367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Name: ____</w:t>
      </w:r>
      <w:r w:rsidR="00C47473" w:rsidRPr="00C47473">
        <w:rPr>
          <w:b/>
          <w:color w:val="1F3864" w:themeColor="accent1" w:themeShade="80"/>
          <w:sz w:val="24"/>
          <w:szCs w:val="24"/>
        </w:rPr>
        <w:t>USAMA SADIQ</w:t>
      </w:r>
    </w:p>
    <w:p w14:paraId="708B0117" w14:textId="77777777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</w:p>
    <w:p w14:paraId="1FB5B52F" w14:textId="33CC7E44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 xml:space="preserve">Member: </w:t>
      </w:r>
    </w:p>
    <w:p w14:paraId="18F4A039" w14:textId="7BA706BC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br/>
        <w:t>Roll No: ___</w:t>
      </w:r>
      <w:r w:rsidR="00C47473" w:rsidRPr="00C47473">
        <w:rPr>
          <w:b/>
          <w:color w:val="1F3864" w:themeColor="accent1" w:themeShade="80"/>
          <w:sz w:val="24"/>
          <w:szCs w:val="24"/>
        </w:rPr>
        <w:t>18F-0235</w:t>
      </w:r>
    </w:p>
    <w:p w14:paraId="7BB35D81" w14:textId="660B1ED4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Section: ___</w:t>
      </w:r>
      <w:r w:rsidR="00C47473" w:rsidRPr="00C47473">
        <w:rPr>
          <w:b/>
          <w:color w:val="1F3864" w:themeColor="accent1" w:themeShade="80"/>
          <w:sz w:val="24"/>
          <w:szCs w:val="24"/>
        </w:rPr>
        <w:t>4A</w:t>
      </w:r>
    </w:p>
    <w:p w14:paraId="2B1723E9" w14:textId="25AF5CE3" w:rsidR="00A56F06" w:rsidRPr="00C47473" w:rsidRDefault="00A56F06" w:rsidP="00A56F06">
      <w:pPr>
        <w:spacing w:after="0" w:line="240" w:lineRule="auto"/>
        <w:ind w:right="360"/>
        <w:jc w:val="both"/>
        <w:rPr>
          <w:b/>
          <w:color w:val="1F3864" w:themeColor="accent1" w:themeShade="80"/>
          <w:sz w:val="24"/>
          <w:szCs w:val="24"/>
        </w:rPr>
      </w:pPr>
      <w:r w:rsidRPr="00C47473">
        <w:rPr>
          <w:b/>
          <w:color w:val="1F3864" w:themeColor="accent1" w:themeShade="80"/>
          <w:sz w:val="24"/>
          <w:szCs w:val="24"/>
        </w:rPr>
        <w:t>Name: ____</w:t>
      </w:r>
      <w:r w:rsidR="00C47473" w:rsidRPr="00C47473">
        <w:rPr>
          <w:b/>
          <w:color w:val="1F3864" w:themeColor="accent1" w:themeShade="80"/>
          <w:sz w:val="24"/>
          <w:szCs w:val="24"/>
        </w:rPr>
        <w:t>MUHAMMAD ZEESHAN</w:t>
      </w:r>
    </w:p>
    <w:p w14:paraId="45A7F24F" w14:textId="1EFE3F59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1AD0F401" w14:textId="5D2D8674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368C03E8" w14:textId="347EA71C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79DDB01D" w14:textId="48BA4BA9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2DF56771" w14:textId="3A8E13BF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77985AFA" w14:textId="2AE72BCC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0187F812" w14:textId="58447E8A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56B75038" w14:textId="518D62B6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3810CF50" w14:textId="77EDF8D1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7F6F5213" w14:textId="6CAC8F52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330336B3" w14:textId="1D5638E3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0FD1175D" w14:textId="6379F56B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58C8F145" w14:textId="2FDCD762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463F92FB" w14:textId="0FF692DC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016CB613" w14:textId="4291BA90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6BAF00F9" w14:textId="33C553E2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342FCFA8" w14:textId="77777777" w:rsidR="00C47473" w:rsidRDefault="00C47473" w:rsidP="00A56F06">
      <w:pPr>
        <w:spacing w:after="0" w:line="240" w:lineRule="auto"/>
        <w:ind w:right="360"/>
        <w:jc w:val="both"/>
        <w:rPr>
          <w:b/>
        </w:rPr>
      </w:pPr>
    </w:p>
    <w:p w14:paraId="731167AB" w14:textId="77777777" w:rsidR="001D5582" w:rsidRDefault="001D5582">
      <w:pPr>
        <w:rPr>
          <w:b/>
          <w:bCs/>
        </w:rPr>
      </w:pPr>
    </w:p>
    <w:p w14:paraId="22AE9862" w14:textId="6DD2DF10" w:rsidR="008904CC" w:rsidRPr="00855623" w:rsidRDefault="008904CC" w:rsidP="001D5582">
      <w:pPr>
        <w:spacing w:after="0" w:line="240" w:lineRule="auto"/>
        <w:jc w:val="both"/>
        <w:rPr>
          <w:b/>
          <w:bCs/>
          <w:sz w:val="24"/>
          <w:szCs w:val="24"/>
          <w:u w:val="single"/>
        </w:rPr>
      </w:pPr>
      <w:r w:rsidRPr="00855623">
        <w:rPr>
          <w:b/>
          <w:bCs/>
          <w:sz w:val="24"/>
          <w:szCs w:val="24"/>
          <w:u w:val="single"/>
        </w:rPr>
        <w:t>Question</w:t>
      </w:r>
      <w:r w:rsidR="001D5582" w:rsidRPr="00855623">
        <w:rPr>
          <w:b/>
          <w:bCs/>
          <w:sz w:val="24"/>
          <w:szCs w:val="24"/>
          <w:u w:val="single"/>
        </w:rPr>
        <w:t xml:space="preserve">: </w:t>
      </w:r>
      <w:r w:rsidRPr="00855623">
        <w:rPr>
          <w:b/>
          <w:bCs/>
          <w:sz w:val="24"/>
          <w:szCs w:val="24"/>
          <w:u w:val="single"/>
        </w:rPr>
        <w:t>1</w:t>
      </w:r>
      <w:r w:rsidR="001D5582" w:rsidRPr="00855623">
        <w:rPr>
          <w:b/>
          <w:bCs/>
          <w:sz w:val="24"/>
          <w:szCs w:val="24"/>
          <w:u w:val="single"/>
        </w:rPr>
        <w:t xml:space="preserve"> (Brute Force )</w:t>
      </w:r>
    </w:p>
    <w:p w14:paraId="2C7ADCFC" w14:textId="5E12D600" w:rsidR="005A440C" w:rsidRPr="001D5582" w:rsidRDefault="005A440C" w:rsidP="001D5582">
      <w:p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>Create a word search program. Where user can search a specific word or sequence of words from the given list of files</w:t>
      </w:r>
      <w:r w:rsidR="001D5582">
        <w:rPr>
          <w:sz w:val="24"/>
          <w:szCs w:val="24"/>
        </w:rPr>
        <w:t xml:space="preserve"> (Attached)</w:t>
      </w:r>
      <w:r w:rsidRPr="001D5582">
        <w:rPr>
          <w:sz w:val="24"/>
          <w:szCs w:val="24"/>
        </w:rPr>
        <w:t>.</w:t>
      </w:r>
      <w:r w:rsidR="00EC4CCC" w:rsidRPr="001D5582">
        <w:rPr>
          <w:sz w:val="24"/>
          <w:szCs w:val="24"/>
        </w:rPr>
        <w:t xml:space="preserve"> It should work as following</w:t>
      </w:r>
      <w:r w:rsidR="001D5582">
        <w:rPr>
          <w:sz w:val="24"/>
          <w:szCs w:val="24"/>
        </w:rPr>
        <w:t xml:space="preserve"> (GUI Application)</w:t>
      </w:r>
    </w:p>
    <w:p w14:paraId="20D3D548" w14:textId="77777777" w:rsidR="001D5582" w:rsidRDefault="001D5582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FE182B8" w14:textId="1D0340A6" w:rsidR="005A440C" w:rsidRPr="001D5582" w:rsidRDefault="002718FD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 w:rsidRPr="001D5582">
        <w:rPr>
          <w:b/>
          <w:bCs/>
          <w:sz w:val="24"/>
          <w:szCs w:val="24"/>
        </w:rPr>
        <w:t>Functionalities</w:t>
      </w:r>
      <w:r w:rsidR="00EC4CCC" w:rsidRPr="001D5582">
        <w:rPr>
          <w:b/>
          <w:bCs/>
          <w:sz w:val="24"/>
          <w:szCs w:val="24"/>
        </w:rPr>
        <w:t xml:space="preserve"> </w:t>
      </w:r>
    </w:p>
    <w:p w14:paraId="2B15EDAA" w14:textId="7524FBCF" w:rsidR="00EC4CCC" w:rsidRDefault="00EC4CCC" w:rsidP="001D55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 xml:space="preserve">Program must find the position of search word or sequence of words from </w:t>
      </w:r>
      <w:r w:rsidR="001D5582">
        <w:rPr>
          <w:sz w:val="24"/>
          <w:szCs w:val="24"/>
        </w:rPr>
        <w:t xml:space="preserve">given </w:t>
      </w:r>
      <w:r w:rsidRPr="001D5582">
        <w:rPr>
          <w:sz w:val="24"/>
          <w:szCs w:val="24"/>
        </w:rPr>
        <w:t>files and return name of file, row number and column number.</w:t>
      </w:r>
    </w:p>
    <w:p w14:paraId="26DD347A" w14:textId="77777777" w:rsidR="001D5582" w:rsidRPr="001D5582" w:rsidRDefault="001D5582" w:rsidP="001D5582">
      <w:pPr>
        <w:pStyle w:val="ListParagraph"/>
        <w:spacing w:after="0" w:line="240" w:lineRule="auto"/>
        <w:jc w:val="both"/>
        <w:rPr>
          <w:sz w:val="24"/>
          <w:szCs w:val="24"/>
        </w:rPr>
      </w:pPr>
    </w:p>
    <w:p w14:paraId="33ED5DAB" w14:textId="047B4F3B" w:rsidR="00EC4CCC" w:rsidRPr="001D5582" w:rsidRDefault="00EC4CCC" w:rsidP="001D55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>Match whole word only [</w:t>
      </w:r>
      <w:r w:rsidRPr="001D5582">
        <w:rPr>
          <w:b/>
          <w:bCs/>
          <w:sz w:val="24"/>
          <w:szCs w:val="24"/>
        </w:rPr>
        <w:t>Unchecked</w:t>
      </w:r>
      <w:r w:rsidRPr="001D5582">
        <w:rPr>
          <w:sz w:val="24"/>
          <w:szCs w:val="24"/>
        </w:rPr>
        <w:t>]</w:t>
      </w:r>
    </w:p>
    <w:p w14:paraId="1692EF2F" w14:textId="032AC2A3" w:rsidR="00CF3EBF" w:rsidRPr="001D5582" w:rsidRDefault="00B53435" w:rsidP="001D558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 xml:space="preserve">Program should return Pakistan, </w:t>
      </w:r>
      <w:proofErr w:type="spellStart"/>
      <w:r w:rsidRPr="001D5582">
        <w:rPr>
          <w:sz w:val="24"/>
          <w:szCs w:val="24"/>
        </w:rPr>
        <w:t>adampak</w:t>
      </w:r>
      <w:proofErr w:type="spellEnd"/>
      <w:r w:rsidRPr="001D5582">
        <w:rPr>
          <w:sz w:val="24"/>
          <w:szCs w:val="24"/>
        </w:rPr>
        <w:t xml:space="preserve">, </w:t>
      </w:r>
      <w:proofErr w:type="spellStart"/>
      <w:r w:rsidRPr="001D5582">
        <w:rPr>
          <w:sz w:val="24"/>
          <w:szCs w:val="24"/>
        </w:rPr>
        <w:t>abnopakis</w:t>
      </w:r>
      <w:proofErr w:type="spellEnd"/>
      <w:r w:rsidR="00CF3EBF" w:rsidRPr="001D5582">
        <w:rPr>
          <w:sz w:val="24"/>
          <w:szCs w:val="24"/>
        </w:rPr>
        <w:t>, and</w:t>
      </w:r>
      <w:r w:rsidRPr="001D5582">
        <w:rPr>
          <w:sz w:val="24"/>
          <w:szCs w:val="24"/>
        </w:rPr>
        <w:t xml:space="preserve"> </w:t>
      </w:r>
      <w:proofErr w:type="spellStart"/>
      <w:r w:rsidRPr="001D5582">
        <w:rPr>
          <w:sz w:val="24"/>
          <w:szCs w:val="24"/>
        </w:rPr>
        <w:t>pak</w:t>
      </w:r>
      <w:proofErr w:type="spellEnd"/>
      <w:r w:rsidRPr="001D5582">
        <w:rPr>
          <w:sz w:val="24"/>
          <w:szCs w:val="24"/>
        </w:rPr>
        <w:t xml:space="preserve"> against ‘</w:t>
      </w:r>
      <w:proofErr w:type="spellStart"/>
      <w:r w:rsidRPr="001D5582">
        <w:rPr>
          <w:sz w:val="24"/>
          <w:szCs w:val="24"/>
        </w:rPr>
        <w:t>pak</w:t>
      </w:r>
      <w:proofErr w:type="spellEnd"/>
      <w:r w:rsidRPr="001D5582">
        <w:rPr>
          <w:sz w:val="24"/>
          <w:szCs w:val="24"/>
        </w:rPr>
        <w:t>’ searched word</w:t>
      </w:r>
      <w:r w:rsidR="00CF3EBF" w:rsidRPr="001D5582">
        <w:rPr>
          <w:sz w:val="24"/>
          <w:szCs w:val="24"/>
        </w:rPr>
        <w:t xml:space="preserve"> because ‘</w:t>
      </w:r>
      <w:proofErr w:type="spellStart"/>
      <w:r w:rsidR="00CF3EBF" w:rsidRPr="001D5582">
        <w:rPr>
          <w:sz w:val="24"/>
          <w:szCs w:val="24"/>
        </w:rPr>
        <w:t>pak</w:t>
      </w:r>
      <w:proofErr w:type="spellEnd"/>
      <w:r w:rsidR="00CF3EBF" w:rsidRPr="001D5582">
        <w:rPr>
          <w:sz w:val="24"/>
          <w:szCs w:val="24"/>
        </w:rPr>
        <w:t>’ is present in all of them. The length of return word and search word may differ.</w:t>
      </w:r>
    </w:p>
    <w:p w14:paraId="2C24A737" w14:textId="7B6C9B6A" w:rsidR="00CF3EBF" w:rsidRPr="001D5582" w:rsidRDefault="00CF3EBF" w:rsidP="001D55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>Match whole word only [</w:t>
      </w:r>
      <w:r w:rsidRPr="001D5582">
        <w:rPr>
          <w:b/>
          <w:bCs/>
          <w:sz w:val="24"/>
          <w:szCs w:val="24"/>
        </w:rPr>
        <w:t>Checked</w:t>
      </w:r>
      <w:r w:rsidRPr="001D5582">
        <w:rPr>
          <w:sz w:val="24"/>
          <w:szCs w:val="24"/>
        </w:rPr>
        <w:t>]</w:t>
      </w:r>
    </w:p>
    <w:p w14:paraId="66E91506" w14:textId="0F3304F7" w:rsidR="00CF3EBF" w:rsidRDefault="00CF3EBF" w:rsidP="001D558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 xml:space="preserve">Program should return only </w:t>
      </w:r>
      <w:proofErr w:type="spellStart"/>
      <w:r w:rsidRPr="001D5582">
        <w:rPr>
          <w:sz w:val="24"/>
          <w:szCs w:val="24"/>
        </w:rPr>
        <w:t>pak</w:t>
      </w:r>
      <w:proofErr w:type="spellEnd"/>
      <w:r w:rsidRPr="001D5582">
        <w:rPr>
          <w:sz w:val="24"/>
          <w:szCs w:val="24"/>
        </w:rPr>
        <w:t xml:space="preserve"> against ‘</w:t>
      </w:r>
      <w:proofErr w:type="spellStart"/>
      <w:r w:rsidRPr="001D5582">
        <w:rPr>
          <w:sz w:val="24"/>
          <w:szCs w:val="24"/>
        </w:rPr>
        <w:t>pak</w:t>
      </w:r>
      <w:proofErr w:type="spellEnd"/>
      <w:r w:rsidRPr="001D5582">
        <w:rPr>
          <w:sz w:val="24"/>
          <w:szCs w:val="24"/>
        </w:rPr>
        <w:t>’ searched word. The length of return word and search word should be same.</w:t>
      </w:r>
    </w:p>
    <w:p w14:paraId="335226A3" w14:textId="77777777" w:rsidR="001D5582" w:rsidRPr="001D5582" w:rsidRDefault="001D5582" w:rsidP="001D5582">
      <w:pPr>
        <w:pStyle w:val="ListParagraph"/>
        <w:spacing w:after="0" w:line="240" w:lineRule="auto"/>
        <w:ind w:left="1440"/>
        <w:jc w:val="both"/>
        <w:rPr>
          <w:sz w:val="24"/>
          <w:szCs w:val="24"/>
        </w:rPr>
      </w:pPr>
    </w:p>
    <w:p w14:paraId="0818B692" w14:textId="669DE6F5" w:rsidR="00CF3EBF" w:rsidRPr="001D5582" w:rsidRDefault="00CF3EBF" w:rsidP="001D55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>Match case [</w:t>
      </w:r>
      <w:r w:rsidRPr="001D5582">
        <w:rPr>
          <w:b/>
          <w:bCs/>
          <w:sz w:val="24"/>
          <w:szCs w:val="24"/>
        </w:rPr>
        <w:t>Unchecked</w:t>
      </w:r>
      <w:r w:rsidRPr="001D5582">
        <w:rPr>
          <w:sz w:val="24"/>
          <w:szCs w:val="24"/>
        </w:rPr>
        <w:t>]</w:t>
      </w:r>
    </w:p>
    <w:p w14:paraId="52B23E3D" w14:textId="79162609" w:rsidR="00CF3EBF" w:rsidRPr="001D5582" w:rsidRDefault="00CF3EBF" w:rsidP="001D558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 xml:space="preserve">Program should return Bilal, 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 xml:space="preserve">, 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 xml:space="preserve"> against ‘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>’. The upper and lower case should not be checked</w:t>
      </w:r>
    </w:p>
    <w:p w14:paraId="3E482E3C" w14:textId="10932E0B" w:rsidR="00CF3EBF" w:rsidRPr="001D5582" w:rsidRDefault="00CF3EBF" w:rsidP="001D55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>Match case [</w:t>
      </w:r>
      <w:r w:rsidRPr="001D5582">
        <w:rPr>
          <w:b/>
          <w:bCs/>
          <w:sz w:val="24"/>
          <w:szCs w:val="24"/>
        </w:rPr>
        <w:t>Checked</w:t>
      </w:r>
      <w:r w:rsidRPr="001D5582">
        <w:rPr>
          <w:sz w:val="24"/>
          <w:szCs w:val="24"/>
        </w:rPr>
        <w:t>]</w:t>
      </w:r>
    </w:p>
    <w:p w14:paraId="795A0B46" w14:textId="607CE648" w:rsidR="00CF3EBF" w:rsidRDefault="00CF3EBF" w:rsidP="001D5582">
      <w:pPr>
        <w:pStyle w:val="ListParagraph"/>
        <w:numPr>
          <w:ilvl w:val="1"/>
          <w:numId w:val="2"/>
        </w:numPr>
        <w:spacing w:after="0" w:line="240" w:lineRule="auto"/>
        <w:jc w:val="both"/>
        <w:rPr>
          <w:sz w:val="24"/>
          <w:szCs w:val="24"/>
        </w:rPr>
      </w:pPr>
      <w:r w:rsidRPr="001D5582">
        <w:rPr>
          <w:sz w:val="24"/>
          <w:szCs w:val="24"/>
        </w:rPr>
        <w:t xml:space="preserve">Program should only return 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 xml:space="preserve"> against 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 xml:space="preserve"> and 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 xml:space="preserve"> against </w:t>
      </w:r>
      <w:proofErr w:type="spellStart"/>
      <w:r w:rsidRPr="001D5582">
        <w:rPr>
          <w:sz w:val="24"/>
          <w:szCs w:val="24"/>
        </w:rPr>
        <w:t>BilaL</w:t>
      </w:r>
      <w:proofErr w:type="spellEnd"/>
      <w:r w:rsidRPr="001D5582">
        <w:rPr>
          <w:sz w:val="24"/>
          <w:szCs w:val="24"/>
        </w:rPr>
        <w:t>. The upper and lower case should be checked against each character.</w:t>
      </w:r>
    </w:p>
    <w:p w14:paraId="329B5477" w14:textId="0C5E615A" w:rsidR="00B94FFA" w:rsidRDefault="00B94FFA" w:rsidP="00B94FFA">
      <w:pPr>
        <w:spacing w:after="0" w:line="240" w:lineRule="auto"/>
        <w:jc w:val="both"/>
        <w:rPr>
          <w:sz w:val="24"/>
          <w:szCs w:val="24"/>
        </w:rPr>
      </w:pPr>
    </w:p>
    <w:p w14:paraId="1BC970B3" w14:textId="77777777" w:rsidR="00B94FFA" w:rsidRPr="00B94FFA" w:rsidRDefault="00B94FFA" w:rsidP="00B94FFA">
      <w:pPr>
        <w:spacing w:after="0" w:line="240" w:lineRule="auto"/>
        <w:jc w:val="both"/>
        <w:rPr>
          <w:sz w:val="24"/>
          <w:szCs w:val="24"/>
        </w:rPr>
      </w:pPr>
    </w:p>
    <w:p w14:paraId="0738C2B9" w14:textId="6C868D77" w:rsidR="001D5582" w:rsidRDefault="001D5582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0EE0273" w14:textId="45E09EC3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55378664" w14:textId="4E2B90AE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785A41B1" w14:textId="39972561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7681BA4D" w14:textId="69D5016C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2BA48A57" w14:textId="625BF9FB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7D91EBDF" w14:textId="6212B41C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29477CF" w14:textId="14C4E751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0EABADC" w14:textId="280F6FC0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733EECD1" w14:textId="5010067C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11D5A6EE" w14:textId="4C71B0CE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4098BF74" w14:textId="3EF59F34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FE97477" w14:textId="6A25EC9E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4BF35F1C" w14:textId="52949CB9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2A4D4019" w14:textId="70A0BF38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1D4B3C3" w14:textId="380139C0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22114289" w14:textId="77777777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5E6ED3D3" w14:textId="595742CD" w:rsidR="008B7C7F" w:rsidRPr="00B94FFA" w:rsidRDefault="008B7C7F" w:rsidP="001D5582">
      <w:pPr>
        <w:spacing w:after="0" w:line="240" w:lineRule="auto"/>
        <w:jc w:val="both"/>
        <w:rPr>
          <w:b/>
          <w:bCs/>
          <w:sz w:val="32"/>
          <w:szCs w:val="32"/>
        </w:rPr>
      </w:pPr>
      <w:r w:rsidRPr="00B94FFA">
        <w:rPr>
          <w:b/>
          <w:bCs/>
          <w:sz w:val="32"/>
          <w:szCs w:val="32"/>
        </w:rPr>
        <w:lastRenderedPageBreak/>
        <w:t xml:space="preserve">Implement this by </w:t>
      </w:r>
      <w:r w:rsidR="001D5582" w:rsidRPr="00B94FFA">
        <w:rPr>
          <w:b/>
          <w:bCs/>
          <w:sz w:val="32"/>
          <w:szCs w:val="32"/>
        </w:rPr>
        <w:t>B</w:t>
      </w:r>
      <w:r w:rsidRPr="00B94FFA">
        <w:rPr>
          <w:b/>
          <w:bCs/>
          <w:sz w:val="32"/>
          <w:szCs w:val="32"/>
        </w:rPr>
        <w:t>rut</w:t>
      </w:r>
      <w:r w:rsidR="001D5582" w:rsidRPr="00B94FFA">
        <w:rPr>
          <w:b/>
          <w:bCs/>
          <w:sz w:val="32"/>
          <w:szCs w:val="32"/>
        </w:rPr>
        <w:t>e</w:t>
      </w:r>
      <w:r w:rsidRPr="00B94FFA">
        <w:rPr>
          <w:b/>
          <w:bCs/>
          <w:sz w:val="32"/>
          <w:szCs w:val="32"/>
        </w:rPr>
        <w:t xml:space="preserve"> </w:t>
      </w:r>
      <w:r w:rsidR="001D5582" w:rsidRPr="00B94FFA">
        <w:rPr>
          <w:b/>
          <w:bCs/>
          <w:sz w:val="32"/>
          <w:szCs w:val="32"/>
        </w:rPr>
        <w:t>F</w:t>
      </w:r>
      <w:r w:rsidRPr="00B94FFA">
        <w:rPr>
          <w:b/>
          <w:bCs/>
          <w:sz w:val="32"/>
          <w:szCs w:val="32"/>
        </w:rPr>
        <w:t>orce</w:t>
      </w:r>
      <w:r w:rsidR="00C47473" w:rsidRPr="00B94FFA">
        <w:rPr>
          <w:b/>
          <w:bCs/>
          <w:sz w:val="32"/>
          <w:szCs w:val="32"/>
        </w:rPr>
        <w:t>.</w:t>
      </w:r>
    </w:p>
    <w:p w14:paraId="03AAA125" w14:textId="43F4C6C8" w:rsidR="00C47473" w:rsidRDefault="00C47473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207AC54B" w14:textId="1754C41C" w:rsidR="00C47473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B40D64D" wp14:editId="616A2269">
            <wp:extent cx="3933825" cy="2724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424D0" w14:textId="163513B6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D41DFEC" w14:textId="0C5C2AF0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nter the word here to search.</w:t>
      </w:r>
    </w:p>
    <w:p w14:paraId="7AA1F12D" w14:textId="31AE54EB" w:rsidR="00B94FFA" w:rsidRDefault="00B94FFA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7FC81BC" w14:textId="3C1B48EE" w:rsidR="00B94FFA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DC9A900" wp14:editId="3C655D56">
            <wp:extent cx="3886200" cy="2257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EEC98" w14:textId="4EB7430F" w:rsidR="00C47473" w:rsidRDefault="00C47473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79466FF" w14:textId="2CE656A8" w:rsidR="00C47473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C112603" wp14:editId="28EC0AD2">
            <wp:extent cx="2743200" cy="1581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743AD" w14:textId="150BF2C1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66CA4B8" w14:textId="10F7C8B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CDBCBDB" w14:textId="38BF9350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08CADE" wp14:editId="475B61EB">
            <wp:extent cx="2838450" cy="1638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34133" w14:textId="7D66CD85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BE767BE" w14:textId="0334E841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E66B690" wp14:editId="25768928">
            <wp:extent cx="2781300" cy="16097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C4C8" w14:textId="6655E578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85126F5" w14:textId="7777777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F620E89" w14:textId="3FD463E7" w:rsidR="00C47473" w:rsidRDefault="00C47473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52096F5B" w14:textId="4F01D91D" w:rsidR="00C47473" w:rsidRDefault="00C47473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14F30C53" w14:textId="4B2C7703" w:rsidR="00C47473" w:rsidRDefault="00C47473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3DE8409" w14:textId="77777777" w:rsidR="00C47473" w:rsidRPr="001D5582" w:rsidRDefault="00C47473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44667045" w14:textId="2598D862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5260733" wp14:editId="4EEF3008">
            <wp:extent cx="2714625" cy="1571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DB4D" w14:textId="72562605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DFD8F71" w14:textId="3374C52F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21BD5B8A" w14:textId="786D9133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1E684A17" w14:textId="21EF11E0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B8D76B8" w14:textId="318FD63F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EE32D5" wp14:editId="71211AF9">
            <wp:extent cx="2771775" cy="15621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F790" w14:textId="7777777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FF52D02" w14:textId="2A211DCE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53812B1F" w14:textId="518F06F0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2F9B30D" wp14:editId="6056CAF1">
            <wp:extent cx="2771775" cy="15906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17D3" w14:textId="61B63570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262D04B9" w14:textId="26779A48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BF06CC3" wp14:editId="01896C34">
            <wp:extent cx="2724150" cy="1581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69086" w14:textId="62F0F2F1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50A501E8" w14:textId="654712DF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72ABDCEF" w14:textId="794EE5E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1DC1FB7" wp14:editId="64B97BE8">
            <wp:extent cx="2714625" cy="15240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6D197" w14:textId="7524A32E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1995189E" w14:textId="7B887DFD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09E9CC" wp14:editId="1F5AFC0C">
            <wp:extent cx="2752725" cy="1619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54C3" w14:textId="7F7DA6B1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1270CA2B" w14:textId="7777777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6877C601" w14:textId="55F401E8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F87476A" w14:textId="0AF7B44C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bookmarkStart w:id="1" w:name="_GoBack"/>
      <w:bookmarkEnd w:id="1"/>
    </w:p>
    <w:p w14:paraId="0CFB6712" w14:textId="5CB2E214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5597FC65" w14:textId="7012FEE1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02BD320" wp14:editId="0C4F4B58">
            <wp:extent cx="2790825" cy="15049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FE64" w14:textId="2F48F3DF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1CC071EE" w14:textId="1060F26D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40FB63" wp14:editId="41F90338">
            <wp:extent cx="2667000" cy="11715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BC627" w14:textId="794D9B6F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3150E64A" w14:textId="079F6D31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0A2CAF25" w14:textId="7777777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4A5B24A0" w14:textId="77777777" w:rsidR="00611E94" w:rsidRDefault="00611E94" w:rsidP="001D5582">
      <w:pPr>
        <w:spacing w:after="0" w:line="240" w:lineRule="auto"/>
        <w:jc w:val="both"/>
        <w:rPr>
          <w:b/>
          <w:bCs/>
          <w:sz w:val="24"/>
          <w:szCs w:val="24"/>
        </w:rPr>
      </w:pPr>
    </w:p>
    <w:p w14:paraId="46F23BD4" w14:textId="25D8D889" w:rsidR="00C47473" w:rsidRPr="00611E94" w:rsidRDefault="00A56F06" w:rsidP="00611E94">
      <w:pPr>
        <w:spacing w:after="0" w:line="240" w:lineRule="auto"/>
        <w:jc w:val="both"/>
        <w:rPr>
          <w:b/>
          <w:bCs/>
          <w:sz w:val="24"/>
          <w:szCs w:val="24"/>
        </w:rPr>
      </w:pPr>
      <w:r w:rsidRPr="001D5582">
        <w:rPr>
          <w:b/>
          <w:bCs/>
          <w:sz w:val="24"/>
          <w:szCs w:val="24"/>
        </w:rPr>
        <w:t>Time Taken, Brute Force: _</w:t>
      </w:r>
      <w:r w:rsidR="00611E94">
        <w:rPr>
          <w:b/>
          <w:bCs/>
          <w:sz w:val="24"/>
          <w:szCs w:val="24"/>
        </w:rPr>
        <w:t>444ms</w:t>
      </w:r>
      <w:r w:rsidRPr="001D5582">
        <w:rPr>
          <w:b/>
          <w:bCs/>
          <w:sz w:val="24"/>
          <w:szCs w:val="24"/>
        </w:rPr>
        <w:t>__</w:t>
      </w:r>
    </w:p>
    <w:sectPr w:rsidR="00C47473" w:rsidRPr="00611E94" w:rsidSect="00C4747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A8E7D" w14:textId="77777777" w:rsidR="000223EE" w:rsidRDefault="000223EE" w:rsidP="003C0772">
      <w:pPr>
        <w:spacing w:after="0" w:line="240" w:lineRule="auto"/>
      </w:pPr>
      <w:r>
        <w:separator/>
      </w:r>
    </w:p>
  </w:endnote>
  <w:endnote w:type="continuationSeparator" w:id="0">
    <w:p w14:paraId="511B823B" w14:textId="77777777" w:rsidR="000223EE" w:rsidRDefault="000223EE" w:rsidP="003C07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31B7B" w14:textId="77777777" w:rsidR="000223EE" w:rsidRDefault="000223EE" w:rsidP="003C0772">
      <w:pPr>
        <w:spacing w:after="0" w:line="240" w:lineRule="auto"/>
      </w:pPr>
      <w:r>
        <w:separator/>
      </w:r>
    </w:p>
  </w:footnote>
  <w:footnote w:type="continuationSeparator" w:id="0">
    <w:p w14:paraId="3428761E" w14:textId="77777777" w:rsidR="000223EE" w:rsidRDefault="000223EE" w:rsidP="003C07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53D32"/>
    <w:multiLevelType w:val="hybridMultilevel"/>
    <w:tmpl w:val="95E26D86"/>
    <w:lvl w:ilvl="0" w:tplc="42F86F0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02002E"/>
    <w:multiLevelType w:val="hybridMultilevel"/>
    <w:tmpl w:val="2A5ED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jExNLQ0MDI1N7BQ0lEKTi0uzszPAykwrAUAck3MmiwAAAA="/>
  </w:docVars>
  <w:rsids>
    <w:rsidRoot w:val="009A05A4"/>
    <w:rsid w:val="000223EE"/>
    <w:rsid w:val="00096AFD"/>
    <w:rsid w:val="000F09A9"/>
    <w:rsid w:val="001D5582"/>
    <w:rsid w:val="00203DC9"/>
    <w:rsid w:val="002718FD"/>
    <w:rsid w:val="002C6489"/>
    <w:rsid w:val="0032180E"/>
    <w:rsid w:val="003C0772"/>
    <w:rsid w:val="00484ED3"/>
    <w:rsid w:val="00507E64"/>
    <w:rsid w:val="005A440C"/>
    <w:rsid w:val="00611E94"/>
    <w:rsid w:val="00855623"/>
    <w:rsid w:val="008904CC"/>
    <w:rsid w:val="008B7C7F"/>
    <w:rsid w:val="009A05A4"/>
    <w:rsid w:val="009A322A"/>
    <w:rsid w:val="00A56F06"/>
    <w:rsid w:val="00AB1BEF"/>
    <w:rsid w:val="00B20C8E"/>
    <w:rsid w:val="00B45749"/>
    <w:rsid w:val="00B53435"/>
    <w:rsid w:val="00B8669A"/>
    <w:rsid w:val="00B94FFA"/>
    <w:rsid w:val="00C47473"/>
    <w:rsid w:val="00CC7397"/>
    <w:rsid w:val="00CF3EBF"/>
    <w:rsid w:val="00D73C96"/>
    <w:rsid w:val="00EC4CCC"/>
    <w:rsid w:val="00F62783"/>
    <w:rsid w:val="00FC1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B319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C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772"/>
  </w:style>
  <w:style w:type="paragraph" w:styleId="Footer">
    <w:name w:val="footer"/>
    <w:basedOn w:val="Normal"/>
    <w:link w:val="FooterChar"/>
    <w:uiPriority w:val="99"/>
    <w:unhideWhenUsed/>
    <w:rsid w:val="003C07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7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3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E04D8B-979B-41E2-9239-C13464481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01T16:56:00Z</dcterms:created>
  <dcterms:modified xsi:type="dcterms:W3CDTF">2020-05-14T04:01:00Z</dcterms:modified>
</cp:coreProperties>
</file>